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A2F8BA6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0D0D5386" w14:textId="77777777" w:rsidR="004E7646" w:rsidRDefault="004E7646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3DC2A81D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  <w:r w:rsidR="004E7646">
            <w:rPr>
              <w:rFonts w:asciiTheme="majorHAnsi" w:hAnsiTheme="majorHAnsi" w:cstheme="majorHAnsi"/>
              <w:sz w:val="72"/>
              <w:szCs w:val="72"/>
            </w:rPr>
            <w:t>Nowe Warpno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3100AD67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4E7646">
        <w:t>Nowe Warpno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4781BABA" w14:textId="020919CB" w:rsidR="007F15D5" w:rsidRDefault="007F15D5" w:rsidP="007F15D5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26049FAA" w14:textId="77777777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Ośrodek Pomocy Społecznej</w:t>
      </w:r>
    </w:p>
    <w:p w14:paraId="1A6E09DD" w14:textId="23BA08FB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ul.</w:t>
      </w:r>
      <w:r>
        <w:rPr>
          <w:rStyle w:val="eop"/>
          <w:rFonts w:cs="Arial"/>
          <w:color w:val="000000" w:themeColor="text1"/>
          <w:sz w:val="20"/>
          <w:szCs w:val="20"/>
        </w:rPr>
        <w:t xml:space="preserve"> </w:t>
      </w:r>
      <w:r w:rsidRPr="004E7646">
        <w:rPr>
          <w:rStyle w:val="eop"/>
          <w:rFonts w:cs="Arial"/>
          <w:color w:val="000000" w:themeColor="text1"/>
          <w:sz w:val="20"/>
          <w:szCs w:val="20"/>
        </w:rPr>
        <w:t>Kościuszki 3A, 72-022 Nowe Warpno</w:t>
      </w:r>
    </w:p>
    <w:p w14:paraId="0A7D133E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tel.: 91 312 97 06</w:t>
      </w:r>
    </w:p>
    <w:p w14:paraId="7B57EE96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e-mail: ops@nowewarpno.pl</w:t>
      </w:r>
    </w:p>
    <w:p w14:paraId="7768F21D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101D4C08" w14:textId="77777777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Podgrodzki Dom Seniora</w:t>
      </w:r>
    </w:p>
    <w:p w14:paraId="4EFA8E5F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ul. Podgrodzie, 72-022 Nowe Warpno</w:t>
      </w:r>
    </w:p>
    <w:p w14:paraId="7D34A694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tel.: 733 755 155</w:t>
      </w:r>
    </w:p>
    <w:p w14:paraId="67E77453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http://stowarzyszenie-zlotywiek.pl/</w:t>
      </w:r>
    </w:p>
    <w:p w14:paraId="35667808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3717A99E" w14:textId="77777777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Gminna Komisja Rozwiązywania Problemów Alkoholowych w Nowym Warpnie</w:t>
      </w:r>
    </w:p>
    <w:p w14:paraId="21D2DCA8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pl. Zwycięstwa 1, 72-022 Nowe Warpno</w:t>
      </w:r>
    </w:p>
    <w:p w14:paraId="3167CCBC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76260882" w14:textId="77777777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Powiatowe Centrum Pomocy Rodzinie w Policach</w:t>
      </w:r>
    </w:p>
    <w:p w14:paraId="2C21569E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ul. Szkolna 2, 72 – 010 Police</w:t>
      </w:r>
    </w:p>
    <w:p w14:paraId="1604BAC0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tel.: 91 317 02 28</w:t>
      </w:r>
    </w:p>
    <w:p w14:paraId="4E7D18F0" w14:textId="77777777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e-mail: interwencja@pcpr.police.pl</w:t>
      </w:r>
    </w:p>
    <w:p w14:paraId="322F3E43" w14:textId="30328A14" w:rsidR="004E7646" w:rsidRPr="004E7646" w:rsidRDefault="004E7646" w:rsidP="004E7646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4E7646">
        <w:rPr>
          <w:rStyle w:val="eop"/>
          <w:rFonts w:cs="Arial"/>
          <w:color w:val="000000" w:themeColor="text1"/>
          <w:sz w:val="20"/>
          <w:szCs w:val="20"/>
        </w:rPr>
        <w:t>https://www.pcpr.police.pl</w:t>
      </w:r>
    </w:p>
    <w:p w14:paraId="58830312" w14:textId="35199BE3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327E1ED8" w14:textId="2B7213F8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402DD83" w14:textId="0CF8BBE4" w:rsidR="004E7646" w:rsidRDefault="004E7646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1AC8CD" w14:textId="394F05ED" w:rsidR="004E7646" w:rsidRPr="004E7646" w:rsidRDefault="004E7646" w:rsidP="004E7646">
      <w:pPr>
        <w:pStyle w:val="paragraph"/>
        <w:numPr>
          <w:ilvl w:val="0"/>
          <w:numId w:val="32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Urząd Gminy Nowe Warpno</w:t>
      </w:r>
    </w:p>
    <w:p w14:paraId="01963FEF" w14:textId="1C34CF36" w:rsidR="004E7646" w:rsidRPr="004E7646" w:rsidRDefault="004E7646" w:rsidP="004E764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</w:t>
      </w:r>
      <w:r w:rsidRPr="004E7646">
        <w:rPr>
          <w:rStyle w:val="eop"/>
          <w:rFonts w:ascii="Arial" w:hAnsi="Arial" w:cs="Arial"/>
          <w:sz w:val="20"/>
          <w:szCs w:val="20"/>
        </w:rPr>
        <w:t>pl. Zwycięstwa 1, 72-022 Nowe Warpno</w:t>
      </w:r>
    </w:p>
    <w:p w14:paraId="7C1F7708" w14:textId="33332596" w:rsidR="004E7646" w:rsidRPr="004E7646" w:rsidRDefault="004E7646" w:rsidP="004E764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</w:t>
      </w:r>
      <w:r w:rsidRPr="004E7646">
        <w:rPr>
          <w:rStyle w:val="eop"/>
          <w:rFonts w:ascii="Arial" w:hAnsi="Arial" w:cs="Arial"/>
          <w:sz w:val="20"/>
          <w:szCs w:val="20"/>
        </w:rPr>
        <w:t>tel.: 91 31 29 660</w:t>
      </w:r>
    </w:p>
    <w:p w14:paraId="5E266B7C" w14:textId="1C99A860" w:rsidR="004E7646" w:rsidRPr="004E7646" w:rsidRDefault="004E7646" w:rsidP="004E764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</w:t>
      </w:r>
      <w:r w:rsidRPr="004E7646">
        <w:rPr>
          <w:rStyle w:val="eop"/>
          <w:rFonts w:ascii="Arial" w:hAnsi="Arial" w:cs="Arial"/>
          <w:sz w:val="20"/>
          <w:szCs w:val="20"/>
        </w:rPr>
        <w:t>e-mail: urzad@nowewarpno.pl</w:t>
      </w:r>
    </w:p>
    <w:p w14:paraId="3D4CD060" w14:textId="2B23C0CD" w:rsidR="004E7646" w:rsidRPr="004E7646" w:rsidRDefault="004E7646" w:rsidP="004E7646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</w:t>
      </w:r>
      <w:r w:rsidRPr="004E7646">
        <w:rPr>
          <w:rStyle w:val="eop"/>
          <w:rFonts w:ascii="Arial" w:hAnsi="Arial" w:cs="Arial"/>
          <w:sz w:val="20"/>
          <w:szCs w:val="20"/>
        </w:rPr>
        <w:t>https://www.nowewarpno.pl/</w:t>
      </w: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57C59299" w:rsidR="00DD0308" w:rsidRPr="00FF4B97" w:rsidRDefault="007F15D5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F4B97">
        <w:rPr>
          <w:rStyle w:val="eop"/>
          <w:rFonts w:ascii="Arial" w:hAnsi="Arial" w:cs="Arial"/>
          <w:sz w:val="20"/>
          <w:szCs w:val="20"/>
        </w:rPr>
        <w:t>brak</w:t>
      </w:r>
    </w:p>
    <w:p w14:paraId="7512148D" w14:textId="77777777" w:rsidR="00DD0308" w:rsidRPr="008A68F6" w:rsidRDefault="00DD0308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199D21D" w:rsidR="00255500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3DA35CBC" w14:textId="77777777" w:rsid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7EE3CDB" w14:textId="5321400F" w:rsidR="004E7646" w:rsidRPr="004E7646" w:rsidRDefault="004E7646" w:rsidP="004E7646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Powiatowy Urząd Pracy w Policach</w:t>
      </w:r>
    </w:p>
    <w:p w14:paraId="29A14DBE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ul. Kościuszki 5, 72-010 Police</w:t>
      </w:r>
    </w:p>
    <w:p w14:paraId="2C3034A3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tel. 91 424 08 60, 91 424 08 59</w:t>
      </w:r>
    </w:p>
    <w:p w14:paraId="5060170C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e-mail: szpo@praca.gov.pl</w:t>
      </w:r>
    </w:p>
    <w:p w14:paraId="1D092E37" w14:textId="11610C4A" w:rsidR="00F60F6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www.pup.policki.pl</w:t>
      </w:r>
    </w:p>
    <w:p w14:paraId="795CD103" w14:textId="77777777" w:rsidR="00DD0308" w:rsidRPr="007A3F71" w:rsidRDefault="00DD0308" w:rsidP="003A4EB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6CCF52A3" w14:textId="77777777" w:rsidR="004E7646" w:rsidRDefault="00F60F66" w:rsidP="004E7646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278E2679" w14:textId="5C15C098" w:rsidR="004E7646" w:rsidRPr="004E7646" w:rsidRDefault="004E7646" w:rsidP="004E7646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color w:val="000000" w:themeColor="text1"/>
          <w:sz w:val="20"/>
          <w:szCs w:val="20"/>
        </w:rPr>
        <w:t>Zakład Opieki Zdrowotnej "Lekarz Rodzinny"</w:t>
      </w:r>
    </w:p>
    <w:p w14:paraId="1366B5B8" w14:textId="198665A7" w:rsidR="004E7646" w:rsidRPr="004E7646" w:rsidRDefault="004E7646" w:rsidP="004E7646">
      <w:pPr>
        <w:spacing w:line="360" w:lineRule="auto"/>
        <w:ind w:firstLine="567"/>
        <w:rPr>
          <w:rFonts w:cs="Arial"/>
          <w:color w:val="000000" w:themeColor="text1"/>
          <w:sz w:val="20"/>
          <w:szCs w:val="20"/>
        </w:rPr>
      </w:pPr>
      <w:r w:rsidRPr="004E7646">
        <w:rPr>
          <w:rFonts w:cs="Arial"/>
          <w:color w:val="000000" w:themeColor="text1"/>
          <w:sz w:val="20"/>
          <w:szCs w:val="20"/>
        </w:rPr>
        <w:t xml:space="preserve">   </w:t>
      </w:r>
      <w:r w:rsidRPr="004E7646">
        <w:rPr>
          <w:rFonts w:cs="Arial"/>
          <w:color w:val="000000" w:themeColor="text1"/>
          <w:sz w:val="20"/>
          <w:szCs w:val="20"/>
        </w:rPr>
        <w:t xml:space="preserve">ul. Welletów 18, 72-022 Nowe Warpno </w:t>
      </w:r>
    </w:p>
    <w:p w14:paraId="5E675340" w14:textId="66560B70" w:rsidR="003A4EBF" w:rsidRPr="004E7646" w:rsidRDefault="004E7646" w:rsidP="004E7646">
      <w:pPr>
        <w:spacing w:line="360" w:lineRule="auto"/>
        <w:ind w:firstLine="709"/>
        <w:rPr>
          <w:rFonts w:cs="Arial"/>
          <w:color w:val="000000" w:themeColor="text1"/>
          <w:sz w:val="20"/>
          <w:szCs w:val="20"/>
        </w:rPr>
      </w:pPr>
      <w:r w:rsidRPr="004E7646">
        <w:rPr>
          <w:rFonts w:cs="Arial"/>
          <w:color w:val="000000" w:themeColor="text1"/>
          <w:sz w:val="20"/>
          <w:szCs w:val="20"/>
        </w:rPr>
        <w:t>tel.: 91 424 14 68</w:t>
      </w:r>
    </w:p>
    <w:p w14:paraId="34DE50F2" w14:textId="4FD4335F" w:rsidR="004E7646" w:rsidRDefault="004E7646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1AC3AD17" w14:textId="77777777" w:rsidR="004E7646" w:rsidRDefault="004E7646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03F41598" w14:textId="5D817C71" w:rsidR="00F60F66" w:rsidRPr="003A4EB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CB7CAAF" w14:textId="6257974E" w:rsidR="00255500" w:rsidRDefault="004E7646" w:rsidP="004E7646">
      <w:pPr>
        <w:pStyle w:val="paragraph"/>
        <w:tabs>
          <w:tab w:val="left" w:pos="972"/>
        </w:tabs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ab/>
        <w:t>brak</w:t>
      </w:r>
    </w:p>
    <w:p w14:paraId="3323CD0A" w14:textId="77777777" w:rsidR="00255500" w:rsidRPr="007A3F71" w:rsidRDefault="00255500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7BEF0CCD" w:rsidR="007A3F71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1CCB1487" w14:textId="595DC3EA" w:rsidR="004E7646" w:rsidRPr="004E7646" w:rsidRDefault="004E7646" w:rsidP="004E7646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Komenda Powiatowa Policji</w:t>
      </w:r>
    </w:p>
    <w:p w14:paraId="16AC07C5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 xml:space="preserve">ul. gen. Tadeusza Kościuszki 67, 72-022 Nowe Warpno </w:t>
      </w:r>
    </w:p>
    <w:p w14:paraId="60B2CE3B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tel.: 91 424 75 36</w:t>
      </w:r>
    </w:p>
    <w:p w14:paraId="469E9A14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D89D9A4" w14:textId="0165B243" w:rsidR="004E7646" w:rsidRPr="004E7646" w:rsidRDefault="004E7646" w:rsidP="004E7646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Sąd Rejonowy Szczecin-Prawobrzeże i Zachód</w:t>
      </w:r>
    </w:p>
    <w:p w14:paraId="3C6F4364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Pl. Żołnierza Polskiego 16, 70-551 Szczecin</w:t>
      </w:r>
    </w:p>
    <w:p w14:paraId="137932DD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tel. 91 4603 500</w:t>
      </w:r>
    </w:p>
    <w:p w14:paraId="2BA11277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D4E3253" w14:textId="0DEC50F0" w:rsidR="004E7646" w:rsidRPr="004E7646" w:rsidRDefault="004E7646" w:rsidP="004E7646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I, II i III Zespół Kuratorskiej Służby Sądowej ds. Rodzinnych</w:t>
      </w:r>
    </w:p>
    <w:p w14:paraId="1BED84DA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lastRenderedPageBreak/>
        <w:t>pl. Żołnierza Polskiego 16, 71-551 Szczecin</w:t>
      </w:r>
    </w:p>
    <w:p w14:paraId="020E6BDA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tel.: 91 4603 757</w:t>
      </w:r>
    </w:p>
    <w:p w14:paraId="7E4C36B3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e- mail: zespolkuratorski1@szczecin-pz.sr.gov.pl</w:t>
      </w:r>
    </w:p>
    <w:p w14:paraId="4CDB6D2F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8F89418" w14:textId="41EC088B" w:rsidR="004E7646" w:rsidRPr="004E7646" w:rsidRDefault="004E7646" w:rsidP="004E7646">
      <w:pPr>
        <w:pStyle w:val="paragraph"/>
        <w:numPr>
          <w:ilvl w:val="0"/>
          <w:numId w:val="32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Ochotnicza Straż Pożarna w Nowym Warpnie</w:t>
      </w:r>
    </w:p>
    <w:p w14:paraId="13562567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ul. Mylna 7, 72-022 Nowe Warpno</w:t>
      </w:r>
    </w:p>
    <w:p w14:paraId="6AE59B3C" w14:textId="77777777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tel.: 91 312 96 98</w:t>
      </w:r>
    </w:p>
    <w:p w14:paraId="51148DCB" w14:textId="05813D31" w:rsidR="004E7646" w:rsidRPr="004E7646" w:rsidRDefault="004E7646" w:rsidP="004E76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4E7646">
        <w:rPr>
          <w:rStyle w:val="eop"/>
          <w:rFonts w:ascii="Arial" w:hAnsi="Arial" w:cs="Arial"/>
          <w:sz w:val="20"/>
          <w:szCs w:val="20"/>
        </w:rPr>
        <w:t>https://pl-pl.facebook.com/diably.ospnw/</w:t>
      </w:r>
    </w:p>
    <w:p w14:paraId="69B2F991" w14:textId="77777777" w:rsidR="00C1044F" w:rsidRPr="00DE32FF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7DB81C91" w:rsidR="007A3F71" w:rsidRPr="00DE32F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2EBB44C" w14:textId="05531E7D" w:rsidR="004E7646" w:rsidRPr="004E7646" w:rsidRDefault="004E7646" w:rsidP="004E7646">
      <w:pPr>
        <w:pStyle w:val="paragraph"/>
        <w:numPr>
          <w:ilvl w:val="0"/>
          <w:numId w:val="32"/>
        </w:numPr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sz w:val="20"/>
          <w:szCs w:val="20"/>
        </w:rPr>
        <w:t>Stowarzyszenie Ziemia Warpieńska w Nowym Warpnie</w:t>
      </w:r>
    </w:p>
    <w:p w14:paraId="6770A053" w14:textId="0887C98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</w:t>
      </w:r>
      <w:r w:rsidRPr="004E7646">
        <w:rPr>
          <w:rFonts w:ascii="Arial" w:hAnsi="Arial" w:cs="Arial"/>
          <w:sz w:val="20"/>
          <w:szCs w:val="20"/>
        </w:rPr>
        <w:t>ul. Szczecińska 1 H, 72-022 Nowe Warpno</w:t>
      </w:r>
    </w:p>
    <w:p w14:paraId="66C36C63" w14:textId="77777777" w:rsidR="004E7646" w:rsidRPr="004E7646" w:rsidRDefault="004E7646" w:rsidP="004E7646">
      <w:pPr>
        <w:pStyle w:val="paragraph"/>
        <w:tabs>
          <w:tab w:val="left" w:pos="1068"/>
          <w:tab w:val="left" w:pos="1320"/>
        </w:tabs>
        <w:ind w:firstLine="709"/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sz w:val="20"/>
          <w:szCs w:val="20"/>
        </w:rPr>
        <w:t>www.ziemiawarpienska.org</w:t>
      </w:r>
    </w:p>
    <w:p w14:paraId="722202CE" w14:textId="7777777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</w:p>
    <w:p w14:paraId="1DD287CF" w14:textId="734A11EB" w:rsidR="004E7646" w:rsidRPr="004E7646" w:rsidRDefault="004E7646" w:rsidP="004E7646">
      <w:pPr>
        <w:pStyle w:val="paragraph"/>
        <w:numPr>
          <w:ilvl w:val="0"/>
          <w:numId w:val="32"/>
        </w:numPr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Pr="004E7646">
        <w:rPr>
          <w:rFonts w:ascii="Arial" w:hAnsi="Arial" w:cs="Arial"/>
          <w:sz w:val="20"/>
          <w:szCs w:val="20"/>
        </w:rPr>
        <w:t>Nowowarpieńskie Stowarzyszenie "Pamięć i Tradycja"</w:t>
      </w:r>
    </w:p>
    <w:p w14:paraId="30B0C420" w14:textId="3F454B3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</w:t>
      </w:r>
      <w:r w:rsidRPr="004E7646">
        <w:rPr>
          <w:rFonts w:ascii="Arial" w:hAnsi="Arial" w:cs="Arial"/>
          <w:sz w:val="20"/>
          <w:szCs w:val="20"/>
        </w:rPr>
        <w:t>ul. Wiejska 12, 72-022 Nowe Warpno</w:t>
      </w:r>
    </w:p>
    <w:p w14:paraId="0860D4BF" w14:textId="7777777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</w:p>
    <w:p w14:paraId="05CE640E" w14:textId="6A9B795A" w:rsidR="004E7646" w:rsidRPr="004E7646" w:rsidRDefault="004E7646" w:rsidP="004E7646">
      <w:pPr>
        <w:pStyle w:val="paragraph"/>
        <w:numPr>
          <w:ilvl w:val="0"/>
          <w:numId w:val="32"/>
        </w:numPr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sz w:val="20"/>
          <w:szCs w:val="20"/>
        </w:rPr>
        <w:t>Stowarzyszenie "Proactiv"</w:t>
      </w:r>
    </w:p>
    <w:p w14:paraId="59E11732" w14:textId="4B45EFFB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Pr="004E7646">
        <w:rPr>
          <w:rFonts w:ascii="Arial" w:hAnsi="Arial" w:cs="Arial"/>
          <w:sz w:val="20"/>
          <w:szCs w:val="20"/>
        </w:rPr>
        <w:t>ul. Podgrodzie, 72-022 Nowe Warpno</w:t>
      </w:r>
    </w:p>
    <w:p w14:paraId="2B43B627" w14:textId="7777777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</w:p>
    <w:p w14:paraId="5FAFB99A" w14:textId="5EC2A361" w:rsidR="004E7646" w:rsidRPr="004E7646" w:rsidRDefault="004E7646" w:rsidP="004E7646">
      <w:pPr>
        <w:pStyle w:val="paragraph"/>
        <w:numPr>
          <w:ilvl w:val="0"/>
          <w:numId w:val="32"/>
        </w:numPr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sz w:val="20"/>
          <w:szCs w:val="20"/>
        </w:rPr>
        <w:t>Stowarzyszenie Miłośników Latarń Morskich</w:t>
      </w:r>
    </w:p>
    <w:p w14:paraId="73703510" w14:textId="36B2B2EA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</w:t>
      </w:r>
      <w:r w:rsidRPr="004E7646">
        <w:rPr>
          <w:rFonts w:ascii="Arial" w:hAnsi="Arial" w:cs="Arial"/>
          <w:sz w:val="20"/>
          <w:szCs w:val="20"/>
        </w:rPr>
        <w:t>pl. Stefana Batorego 4, 70-207 Szczecin</w:t>
      </w:r>
    </w:p>
    <w:p w14:paraId="32B0AB23" w14:textId="28C9DFA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</w:t>
      </w:r>
      <w:r w:rsidRPr="004E7646">
        <w:rPr>
          <w:rFonts w:ascii="Arial" w:hAnsi="Arial" w:cs="Arial"/>
          <w:sz w:val="20"/>
          <w:szCs w:val="20"/>
        </w:rPr>
        <w:t>e-mail: prezes@latarnie.com.pl</w:t>
      </w:r>
    </w:p>
    <w:p w14:paraId="3EA22F2A" w14:textId="33C62616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         </w:t>
      </w:r>
      <w:r w:rsidRPr="004E7646">
        <w:rPr>
          <w:rFonts w:ascii="Arial" w:hAnsi="Arial" w:cs="Arial"/>
          <w:sz w:val="20"/>
          <w:szCs w:val="20"/>
        </w:rPr>
        <w:t>https://latarnie.com.pl</w:t>
      </w:r>
    </w:p>
    <w:p w14:paraId="6EF822BD" w14:textId="7777777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</w:p>
    <w:p w14:paraId="4059AD9D" w14:textId="6AB490BF" w:rsidR="004E7646" w:rsidRPr="004E7646" w:rsidRDefault="004E7646" w:rsidP="004E7646">
      <w:pPr>
        <w:pStyle w:val="paragraph"/>
        <w:numPr>
          <w:ilvl w:val="0"/>
          <w:numId w:val="32"/>
        </w:numPr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4E7646">
        <w:rPr>
          <w:rFonts w:ascii="Arial" w:hAnsi="Arial" w:cs="Arial"/>
          <w:sz w:val="20"/>
          <w:szCs w:val="20"/>
        </w:rPr>
        <w:t>Nowowarpieńskie Stowarzyszenie Sportowe Ludowy Uczniowski Klub Sportowy Korona</w:t>
      </w:r>
    </w:p>
    <w:p w14:paraId="4B662ABD" w14:textId="4A0461F8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4E7646">
        <w:rPr>
          <w:rFonts w:ascii="Arial" w:hAnsi="Arial" w:cs="Arial"/>
          <w:sz w:val="20"/>
          <w:szCs w:val="20"/>
        </w:rPr>
        <w:t>ul. Kościuszki 3, 72-022 Nowe Warpno</w:t>
      </w:r>
    </w:p>
    <w:p w14:paraId="2982722C" w14:textId="77777777" w:rsidR="004E7646" w:rsidRPr="004E7646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</w:p>
    <w:p w14:paraId="0C62CFD7" w14:textId="4B9D3F0D" w:rsidR="004E7646" w:rsidRPr="004E7646" w:rsidRDefault="004E7646" w:rsidP="004E7646">
      <w:pPr>
        <w:pStyle w:val="paragraph"/>
        <w:numPr>
          <w:ilvl w:val="0"/>
          <w:numId w:val="32"/>
        </w:numPr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sz w:val="20"/>
          <w:szCs w:val="20"/>
        </w:rPr>
        <w:t>Związek Harcerstwa Polskiego</w:t>
      </w:r>
    </w:p>
    <w:p w14:paraId="6C1819CB" w14:textId="6D767BE8" w:rsidR="00DD0308" w:rsidRDefault="004E7646" w:rsidP="004E7646">
      <w:pPr>
        <w:pStyle w:val="paragraph"/>
        <w:tabs>
          <w:tab w:val="left" w:pos="1068"/>
          <w:tab w:val="left" w:pos="1320"/>
        </w:tabs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4E7646">
        <w:rPr>
          <w:rFonts w:ascii="Arial" w:hAnsi="Arial" w:cs="Arial"/>
          <w:sz w:val="20"/>
          <w:szCs w:val="20"/>
        </w:rPr>
        <w:t>Nowe Warpno, 72-022 Podgrodzie</w:t>
      </w:r>
      <w:r>
        <w:rPr>
          <w:rFonts w:ascii="Arial" w:hAnsi="Arial" w:cs="Arial"/>
          <w:sz w:val="20"/>
          <w:szCs w:val="20"/>
        </w:rPr>
        <w:tab/>
      </w:r>
    </w:p>
    <w:p w14:paraId="44C705BB" w14:textId="757C5582" w:rsidR="004E7646" w:rsidRPr="004E7646" w:rsidRDefault="004E7646" w:rsidP="004E7646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</w:p>
    <w:p w14:paraId="2233C023" w14:textId="21E89D03" w:rsidR="004E7646" w:rsidRPr="004E7646" w:rsidRDefault="004E7646" w:rsidP="004E7646">
      <w:pPr>
        <w:pStyle w:val="paragraph"/>
        <w:numPr>
          <w:ilvl w:val="0"/>
          <w:numId w:val="32"/>
        </w:numPr>
        <w:textAlignment w:val="baseline"/>
        <w:rPr>
          <w:rFonts w:ascii="Arial" w:hAnsi="Arial" w:cs="Arial"/>
          <w:sz w:val="20"/>
          <w:szCs w:val="20"/>
        </w:rPr>
      </w:pPr>
      <w:r w:rsidRPr="004E7646">
        <w:rPr>
          <w:rFonts w:ascii="Arial" w:hAnsi="Arial" w:cs="Arial"/>
          <w:sz w:val="20"/>
          <w:szCs w:val="20"/>
        </w:rPr>
        <w:t>Środowiskowe Ognisko Wychowawcze Towarzystwa Przyjaciół Dzieci</w:t>
      </w:r>
    </w:p>
    <w:p w14:paraId="365EB317" w14:textId="0270B529" w:rsidR="004E7646" w:rsidRPr="004E7646" w:rsidRDefault="004E7646" w:rsidP="004E7646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4E7646">
        <w:rPr>
          <w:rFonts w:ascii="Arial" w:hAnsi="Arial" w:cs="Arial"/>
          <w:sz w:val="20"/>
          <w:szCs w:val="20"/>
        </w:rPr>
        <w:t>ul. Kościuszki 3, 72-022 Nowe Warpno</w:t>
      </w:r>
    </w:p>
    <w:p w14:paraId="14D50E3B" w14:textId="4E1F79FC" w:rsidR="004E7646" w:rsidRDefault="004E7646" w:rsidP="004E7646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4E7646">
        <w:rPr>
          <w:rFonts w:ascii="Arial" w:hAnsi="Arial" w:cs="Arial"/>
          <w:sz w:val="20"/>
          <w:szCs w:val="20"/>
        </w:rPr>
        <w:t>tel.: 91 312 96 90</w:t>
      </w: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7F7DD7A3" w:rsidR="00F60F66" w:rsidRPr="00DE32F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0FC6C78" w14:textId="237436A1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eop"/>
          <w:rFonts w:cs="Arial"/>
          <w:sz w:val="20"/>
          <w:szCs w:val="20"/>
        </w:rPr>
      </w:pPr>
      <w:r w:rsidRPr="004E7646">
        <w:rPr>
          <w:rStyle w:val="eop"/>
          <w:rFonts w:cs="Arial"/>
          <w:sz w:val="20"/>
          <w:szCs w:val="20"/>
        </w:rPr>
        <w:t>Gminna Biblioteka Publiczna w Nowym Warpnie</w:t>
      </w:r>
    </w:p>
    <w:p w14:paraId="4EDA26A3" w14:textId="77777777" w:rsidR="004E7646" w:rsidRPr="004E7646" w:rsidRDefault="004E7646" w:rsidP="004E7646">
      <w:pPr>
        <w:pStyle w:val="Akapitzlist"/>
        <w:rPr>
          <w:rStyle w:val="eop"/>
          <w:rFonts w:cs="Arial"/>
          <w:sz w:val="20"/>
          <w:szCs w:val="20"/>
        </w:rPr>
      </w:pPr>
      <w:r w:rsidRPr="004E7646">
        <w:rPr>
          <w:rStyle w:val="eop"/>
          <w:rFonts w:cs="Arial"/>
          <w:sz w:val="20"/>
          <w:szCs w:val="20"/>
        </w:rPr>
        <w:t>ul. Kościuszki 3, 72-022 Nowe Warpno</w:t>
      </w:r>
    </w:p>
    <w:p w14:paraId="22091C66" w14:textId="77777777" w:rsidR="004E7646" w:rsidRPr="004E7646" w:rsidRDefault="004E7646" w:rsidP="004E7646">
      <w:pPr>
        <w:pStyle w:val="Akapitzlist"/>
        <w:rPr>
          <w:rStyle w:val="eop"/>
          <w:rFonts w:cs="Arial"/>
          <w:sz w:val="20"/>
          <w:szCs w:val="20"/>
        </w:rPr>
      </w:pPr>
      <w:r w:rsidRPr="004E7646">
        <w:rPr>
          <w:rStyle w:val="eop"/>
          <w:rFonts w:cs="Arial"/>
          <w:sz w:val="20"/>
          <w:szCs w:val="20"/>
        </w:rPr>
        <w:t>e-mail: biblioteka@nowewarpno.pl</w:t>
      </w:r>
    </w:p>
    <w:p w14:paraId="7243AD68" w14:textId="52933F15" w:rsidR="00255500" w:rsidRDefault="004E7646" w:rsidP="004E7646">
      <w:pPr>
        <w:pStyle w:val="Akapitzlist"/>
        <w:rPr>
          <w:rStyle w:val="eop"/>
          <w:rFonts w:cs="Arial"/>
          <w:sz w:val="20"/>
          <w:szCs w:val="20"/>
        </w:rPr>
      </w:pPr>
      <w:r w:rsidRPr="004E7646">
        <w:rPr>
          <w:rStyle w:val="eop"/>
          <w:rFonts w:cs="Arial"/>
          <w:sz w:val="20"/>
          <w:szCs w:val="20"/>
        </w:rPr>
        <w:t>https://www.facebook.com/Gminna-Biblioteka-Publiczna-w-Nowym-Warpnie-2593479177331952/about/</w:t>
      </w:r>
    </w:p>
    <w:p w14:paraId="19C694B5" w14:textId="77777777" w:rsidR="00255500" w:rsidRPr="007A3F71" w:rsidRDefault="00255500" w:rsidP="00DE32F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38C7F297" w:rsidR="00FF7478" w:rsidRPr="004E7646" w:rsidRDefault="00F60F66" w:rsidP="003A4EBF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DE32FF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E32FF">
        <w:rPr>
          <w:rStyle w:val="eop"/>
          <w:rFonts w:cs="Arial"/>
          <w:b/>
          <w:sz w:val="20"/>
          <w:szCs w:val="20"/>
        </w:rPr>
        <w:t>  </w:t>
      </w:r>
    </w:p>
    <w:p w14:paraId="4070608D" w14:textId="77F3DEB1" w:rsidR="004E7646" w:rsidRDefault="004E7646" w:rsidP="004E7646">
      <w:pPr>
        <w:pStyle w:val="Akapitzlist"/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61B32622" w14:textId="77777777" w:rsidR="004E7646" w:rsidRPr="00DE32FF" w:rsidRDefault="004E7646" w:rsidP="004E7646">
      <w:pPr>
        <w:pStyle w:val="Akapitzlist"/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bookmarkStart w:id="2" w:name="_GoBack"/>
      <w:bookmarkEnd w:id="2"/>
    </w:p>
    <w:p w14:paraId="71EB98F5" w14:textId="65169236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Przedszkole "Złota Rybka" w Nowym Warpnie</w:t>
      </w:r>
    </w:p>
    <w:p w14:paraId="7657D32E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ul. Kościuszki 47, 72-022 Nowe Warpno</w:t>
      </w:r>
    </w:p>
    <w:p w14:paraId="224D865F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tel.: 91 312 96 68</w:t>
      </w:r>
    </w:p>
    <w:p w14:paraId="1328AB54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e-mail: przedszkolenw@o2.pl</w:t>
      </w:r>
    </w:p>
    <w:p w14:paraId="1A416D91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5B15020E" w14:textId="54F8F14A" w:rsidR="004E7646" w:rsidRPr="004E7646" w:rsidRDefault="004E7646" w:rsidP="004E7646">
      <w:pPr>
        <w:pStyle w:val="Akapitzlist"/>
        <w:numPr>
          <w:ilvl w:val="0"/>
          <w:numId w:val="32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Szkoła Podstawowa w Nowym Warpnie</w:t>
      </w:r>
    </w:p>
    <w:p w14:paraId="4FFCBDA2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pl. Zwycięstwa 6, 72-022 Nowe Warpno</w:t>
      </w:r>
    </w:p>
    <w:p w14:paraId="2E03D4EE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tel.: 91 312 96 51</w:t>
      </w:r>
    </w:p>
    <w:p w14:paraId="640C8992" w14:textId="77777777" w:rsidR="004E7646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e-mail: warpno@interia.pl</w:t>
      </w:r>
    </w:p>
    <w:p w14:paraId="70FC48FB" w14:textId="5006A172" w:rsidR="00255500" w:rsidRPr="004E7646" w:rsidRDefault="004E7646" w:rsidP="004E7646">
      <w:pPr>
        <w:ind w:firstLine="709"/>
        <w:rPr>
          <w:rStyle w:val="Hipercze"/>
          <w:rFonts w:cs="Arial"/>
          <w:color w:val="auto"/>
          <w:sz w:val="20"/>
          <w:szCs w:val="20"/>
          <w:u w:val="none"/>
        </w:rPr>
      </w:pPr>
      <w:r w:rsidRPr="004E7646">
        <w:rPr>
          <w:rStyle w:val="Hipercze"/>
          <w:rFonts w:cs="Arial"/>
          <w:color w:val="auto"/>
          <w:sz w:val="20"/>
          <w:szCs w:val="20"/>
          <w:u w:val="none"/>
        </w:rPr>
        <w:t>https://zs.nowewarpno.pl</w:t>
      </w:r>
    </w:p>
    <w:p w14:paraId="1DCCEE8F" w14:textId="59E8B1B9" w:rsidR="008B2ED8" w:rsidRDefault="008B2ED8" w:rsidP="007A3F71">
      <w:pPr>
        <w:rPr>
          <w:rStyle w:val="Hipercze"/>
          <w:rFonts w:cs="Arial"/>
          <w:sz w:val="20"/>
          <w:szCs w:val="20"/>
        </w:rPr>
      </w:pPr>
    </w:p>
    <w:p w14:paraId="44899397" w14:textId="28BF3C9E" w:rsidR="00712496" w:rsidRPr="007A3F71" w:rsidRDefault="00712496" w:rsidP="00732DC3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</w:p>
    <w:sectPr w:rsidR="00712496" w:rsidRPr="007A3F71" w:rsidSect="00AC29B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650A4" w14:textId="77777777" w:rsidR="00C2483F" w:rsidRDefault="00C2483F" w:rsidP="008277C9">
      <w:pPr>
        <w:spacing w:after="0" w:line="240" w:lineRule="auto"/>
      </w:pPr>
      <w:r>
        <w:separator/>
      </w:r>
    </w:p>
  </w:endnote>
  <w:endnote w:type="continuationSeparator" w:id="0">
    <w:p w14:paraId="761AED80" w14:textId="77777777" w:rsidR="00C2483F" w:rsidRDefault="00C2483F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92F9E" w14:textId="77777777" w:rsidR="00C2483F" w:rsidRDefault="00C2483F" w:rsidP="008277C9">
      <w:pPr>
        <w:spacing w:after="0" w:line="240" w:lineRule="auto"/>
      </w:pPr>
      <w:r>
        <w:separator/>
      </w:r>
    </w:p>
  </w:footnote>
  <w:footnote w:type="continuationSeparator" w:id="0">
    <w:p w14:paraId="6DF76FCC" w14:textId="77777777" w:rsidR="00C2483F" w:rsidRDefault="00C2483F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870B2"/>
    <w:multiLevelType w:val="hybridMultilevel"/>
    <w:tmpl w:val="4F4470D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95D20E8"/>
    <w:multiLevelType w:val="hybridMultilevel"/>
    <w:tmpl w:val="8AEABD8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9"/>
  </w:num>
  <w:num w:numId="2">
    <w:abstractNumId w:val="9"/>
  </w:num>
  <w:num w:numId="3">
    <w:abstractNumId w:val="8"/>
  </w:num>
  <w:num w:numId="4">
    <w:abstractNumId w:val="18"/>
  </w:num>
  <w:num w:numId="5">
    <w:abstractNumId w:val="21"/>
  </w:num>
  <w:num w:numId="6">
    <w:abstractNumId w:val="20"/>
  </w:num>
  <w:num w:numId="7">
    <w:abstractNumId w:val="10"/>
  </w:num>
  <w:num w:numId="8">
    <w:abstractNumId w:val="7"/>
  </w:num>
  <w:num w:numId="9">
    <w:abstractNumId w:val="28"/>
  </w:num>
  <w:num w:numId="10">
    <w:abstractNumId w:val="24"/>
  </w:num>
  <w:num w:numId="11">
    <w:abstractNumId w:val="13"/>
  </w:num>
  <w:num w:numId="12">
    <w:abstractNumId w:val="4"/>
  </w:num>
  <w:num w:numId="13">
    <w:abstractNumId w:val="16"/>
  </w:num>
  <w:num w:numId="14">
    <w:abstractNumId w:val="17"/>
  </w:num>
  <w:num w:numId="15">
    <w:abstractNumId w:val="1"/>
  </w:num>
  <w:num w:numId="16">
    <w:abstractNumId w:val="3"/>
  </w:num>
  <w:num w:numId="17">
    <w:abstractNumId w:val="27"/>
  </w:num>
  <w:num w:numId="18">
    <w:abstractNumId w:val="15"/>
  </w:num>
  <w:num w:numId="19">
    <w:abstractNumId w:val="5"/>
  </w:num>
  <w:num w:numId="20">
    <w:abstractNumId w:val="31"/>
  </w:num>
  <w:num w:numId="21">
    <w:abstractNumId w:val="23"/>
  </w:num>
  <w:num w:numId="22">
    <w:abstractNumId w:val="11"/>
  </w:num>
  <w:num w:numId="23">
    <w:abstractNumId w:val="30"/>
  </w:num>
  <w:num w:numId="24">
    <w:abstractNumId w:val="19"/>
  </w:num>
  <w:num w:numId="25">
    <w:abstractNumId w:val="0"/>
  </w:num>
  <w:num w:numId="26">
    <w:abstractNumId w:val="12"/>
  </w:num>
  <w:num w:numId="27">
    <w:abstractNumId w:val="14"/>
  </w:num>
  <w:num w:numId="28">
    <w:abstractNumId w:val="26"/>
  </w:num>
  <w:num w:numId="29">
    <w:abstractNumId w:val="25"/>
  </w:num>
  <w:num w:numId="30">
    <w:abstractNumId w:val="22"/>
  </w:num>
  <w:num w:numId="31">
    <w:abstractNumId w:val="6"/>
  </w:num>
  <w:num w:numId="3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00C8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49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E7646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106A"/>
    <w:rsid w:val="007123CF"/>
    <w:rsid w:val="00712496"/>
    <w:rsid w:val="00713E64"/>
    <w:rsid w:val="00716D92"/>
    <w:rsid w:val="00732BFE"/>
    <w:rsid w:val="00732DC3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483F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1EB9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38A380-8B7D-41DD-950F-D45855AE8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669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2</cp:revision>
  <cp:lastPrinted>2019-08-21T08:39:00Z</cp:lastPrinted>
  <dcterms:created xsi:type="dcterms:W3CDTF">2020-11-04T13:53:00Z</dcterms:created>
  <dcterms:modified xsi:type="dcterms:W3CDTF">2020-11-04T13:53:00Z</dcterms:modified>
</cp:coreProperties>
</file>